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569"/>
        <w:tblW w:w="0" w:type="auto"/>
        <w:tblLook w:val="04A0" w:firstRow="1" w:lastRow="0" w:firstColumn="1" w:lastColumn="0" w:noHBand="0" w:noVBand="1"/>
      </w:tblPr>
      <w:tblGrid>
        <w:gridCol w:w="1554"/>
        <w:gridCol w:w="1408"/>
        <w:gridCol w:w="1428"/>
        <w:gridCol w:w="1111"/>
        <w:gridCol w:w="1015"/>
        <w:gridCol w:w="1134"/>
        <w:gridCol w:w="1366"/>
      </w:tblGrid>
      <w:tr w:rsidRPr="00376475" w:rsidR="00376475" w:rsidTr="57A415B5" w14:paraId="1AD9D79F" w14:textId="77777777">
        <w:tc>
          <w:tcPr>
            <w:tcW w:w="1554" w:type="dxa"/>
            <w:tcBorders>
              <w:bottom w:val="single" w:color="auto" w:sz="4" w:space="0"/>
            </w:tcBorders>
            <w:shd w:val="clear" w:color="auto" w:fill="D9D9D9" w:themeFill="background1" w:themeFillShade="D9"/>
            <w:tcMar/>
          </w:tcPr>
          <w:p w:rsidRPr="00376475" w:rsidR="00A413ED" w:rsidP="00B832BB" w:rsidRDefault="00A413ED" w14:paraId="4040AD9C" w14:textId="292EE529">
            <w:pPr>
              <w:rPr>
                <w:b/>
                <w:sz w:val="24"/>
              </w:rPr>
            </w:pPr>
            <w:r w:rsidRPr="00376475">
              <w:rPr>
                <w:b/>
                <w:sz w:val="24"/>
              </w:rPr>
              <w:t>Subject Title</w:t>
            </w:r>
          </w:p>
        </w:tc>
        <w:tc>
          <w:tcPr>
            <w:tcW w:w="7462" w:type="dxa"/>
            <w:gridSpan w:val="6"/>
            <w:tcBorders>
              <w:bottom w:val="single" w:color="auto" w:sz="4" w:space="0"/>
            </w:tcBorders>
            <w:tcMar/>
          </w:tcPr>
          <w:p w:rsidRPr="00376475" w:rsidR="00A413ED" w:rsidP="00B832BB" w:rsidRDefault="0041071A" w14:paraId="0C510281" w14:textId="38A9707C">
            <w:pPr>
              <w:rPr>
                <w:sz w:val="24"/>
              </w:rPr>
            </w:pPr>
            <w:r w:rsidRPr="00376475">
              <w:rPr>
                <w:sz w:val="24"/>
              </w:rPr>
              <w:t xml:space="preserve">Food Preparation and Nutrition </w:t>
            </w:r>
          </w:p>
        </w:tc>
      </w:tr>
      <w:tr w:rsidRPr="00376475" w:rsidR="00376475" w:rsidTr="57A415B5" w14:paraId="2D4553B9" w14:textId="77777777">
        <w:tc>
          <w:tcPr>
            <w:tcW w:w="1554" w:type="dxa"/>
            <w:tcBorders>
              <w:bottom w:val="single" w:color="auto" w:sz="4" w:space="0"/>
            </w:tcBorders>
            <w:shd w:val="clear" w:color="auto" w:fill="D9D9D9" w:themeFill="background1" w:themeFillShade="D9"/>
            <w:tcMar/>
            <w:vAlign w:val="center"/>
          </w:tcPr>
          <w:p w:rsidRPr="00376475" w:rsidR="00A413ED" w:rsidP="00B832BB" w:rsidRDefault="00A413ED" w14:paraId="3231B08D" w14:textId="77777777">
            <w:pPr>
              <w:rPr>
                <w:b/>
                <w:sz w:val="24"/>
              </w:rPr>
            </w:pPr>
            <w:r w:rsidRPr="00376475">
              <w:rPr>
                <w:b/>
                <w:sz w:val="24"/>
              </w:rPr>
              <w:t>Course Code</w:t>
            </w:r>
          </w:p>
        </w:tc>
        <w:tc>
          <w:tcPr>
            <w:tcW w:w="1408" w:type="dxa"/>
            <w:tcBorders>
              <w:bottom w:val="single" w:color="auto" w:sz="4" w:space="0"/>
            </w:tcBorders>
            <w:tcMar/>
            <w:vAlign w:val="center"/>
          </w:tcPr>
          <w:p w:rsidRPr="00376475" w:rsidR="00A413ED" w:rsidP="00B832BB" w:rsidRDefault="0041071A" w14:paraId="374ED722" w14:textId="510A645B">
            <w:pPr>
              <w:rPr>
                <w:sz w:val="24"/>
              </w:rPr>
            </w:pPr>
            <w:r w:rsidRPr="00376475">
              <w:rPr>
                <w:sz w:val="24"/>
              </w:rPr>
              <w:t>J309/01</w:t>
            </w:r>
          </w:p>
        </w:tc>
        <w:tc>
          <w:tcPr>
            <w:tcW w:w="1428" w:type="dxa"/>
            <w:tcBorders>
              <w:bottom w:val="single" w:color="auto" w:sz="4" w:space="0"/>
            </w:tcBorders>
            <w:shd w:val="clear" w:color="auto" w:fill="D9D9D9" w:themeFill="background1" w:themeFillShade="D9"/>
            <w:tcMar/>
            <w:vAlign w:val="center"/>
          </w:tcPr>
          <w:p w:rsidRPr="00376475" w:rsidR="00A413ED" w:rsidP="00B832BB" w:rsidRDefault="00A413ED" w14:paraId="669FF8E2" w14:textId="77777777">
            <w:pPr>
              <w:rPr>
                <w:b/>
                <w:sz w:val="24"/>
              </w:rPr>
            </w:pPr>
            <w:r w:rsidRPr="00376475">
              <w:rPr>
                <w:b/>
                <w:sz w:val="24"/>
              </w:rPr>
              <w:t>Exam board</w:t>
            </w:r>
          </w:p>
        </w:tc>
        <w:tc>
          <w:tcPr>
            <w:tcW w:w="1111" w:type="dxa"/>
            <w:tcBorders>
              <w:bottom w:val="single" w:color="auto" w:sz="4" w:space="0"/>
            </w:tcBorders>
            <w:tcMar/>
            <w:vAlign w:val="center"/>
          </w:tcPr>
          <w:p w:rsidRPr="00376475" w:rsidR="00A413ED" w:rsidP="00B832BB" w:rsidRDefault="0041071A" w14:paraId="221BE586" w14:textId="275E35FA">
            <w:pPr>
              <w:rPr>
                <w:sz w:val="24"/>
              </w:rPr>
            </w:pPr>
            <w:r w:rsidRPr="00376475">
              <w:rPr>
                <w:sz w:val="24"/>
              </w:rPr>
              <w:t>OCR</w:t>
            </w:r>
          </w:p>
        </w:tc>
        <w:tc>
          <w:tcPr>
            <w:tcW w:w="2149" w:type="dxa"/>
            <w:gridSpan w:val="2"/>
            <w:tcBorders>
              <w:bottom w:val="single" w:color="auto" w:sz="4" w:space="0"/>
            </w:tcBorders>
            <w:shd w:val="clear" w:color="auto" w:fill="D9D9D9" w:themeFill="background1" w:themeFillShade="D9"/>
            <w:tcMar/>
            <w:vAlign w:val="center"/>
          </w:tcPr>
          <w:p w:rsidRPr="00376475" w:rsidR="00A413ED" w:rsidP="00B832BB" w:rsidRDefault="00A413ED" w14:paraId="2340FCFB" w14:textId="77777777">
            <w:pPr>
              <w:rPr>
                <w:b/>
                <w:bCs/>
                <w:sz w:val="24"/>
              </w:rPr>
            </w:pPr>
            <w:r w:rsidRPr="00376475">
              <w:rPr>
                <w:b/>
                <w:bCs/>
                <w:sz w:val="24"/>
              </w:rPr>
              <w:t xml:space="preserve">Qualification </w:t>
            </w:r>
          </w:p>
          <w:p w:rsidRPr="00376475" w:rsidR="00A413ED" w:rsidP="00B832BB" w:rsidRDefault="00A413ED" w14:paraId="0F35DE9C" w14:textId="77777777">
            <w:pPr>
              <w:rPr>
                <w:b/>
                <w:bCs/>
                <w:sz w:val="24"/>
              </w:rPr>
            </w:pPr>
            <w:r w:rsidRPr="00376475">
              <w:rPr>
                <w:sz w:val="18"/>
                <w:szCs w:val="16"/>
              </w:rPr>
              <w:t>(GCSE, A-Level, BTEC etc.)</w:t>
            </w:r>
          </w:p>
        </w:tc>
        <w:tc>
          <w:tcPr>
            <w:tcW w:w="1366" w:type="dxa"/>
            <w:tcBorders>
              <w:bottom w:val="single" w:color="auto" w:sz="4" w:space="0"/>
            </w:tcBorders>
            <w:tcMar/>
            <w:vAlign w:val="center"/>
          </w:tcPr>
          <w:p w:rsidRPr="00376475" w:rsidR="00A413ED" w:rsidP="00B832BB" w:rsidRDefault="0041071A" w14:paraId="20A9CDB5" w14:textId="2BA394E0">
            <w:pPr>
              <w:rPr>
                <w:sz w:val="24"/>
              </w:rPr>
            </w:pPr>
            <w:r w:rsidRPr="00376475">
              <w:rPr>
                <w:sz w:val="24"/>
              </w:rPr>
              <w:t>GCSE (9-1)</w:t>
            </w:r>
          </w:p>
        </w:tc>
      </w:tr>
      <w:tr w:rsidRPr="00376475" w:rsidR="00376475" w:rsidTr="57A415B5" w14:paraId="0EB34C8F" w14:textId="77777777">
        <w:tc>
          <w:tcPr>
            <w:tcW w:w="1554" w:type="dxa"/>
            <w:tcBorders>
              <w:bottom w:val="single" w:color="auto" w:sz="4" w:space="0"/>
            </w:tcBorders>
            <w:shd w:val="clear" w:color="auto" w:fill="D9D9D9" w:themeFill="background1" w:themeFillShade="D9"/>
            <w:tcMar/>
            <w:vAlign w:val="center"/>
          </w:tcPr>
          <w:p w:rsidRPr="00376475" w:rsidR="009F489F" w:rsidP="00B832BB" w:rsidRDefault="009F489F" w14:paraId="1F5459DE" w14:textId="218A66E0">
            <w:pPr>
              <w:rPr>
                <w:b/>
                <w:sz w:val="24"/>
              </w:rPr>
            </w:pPr>
            <w:r w:rsidRPr="00376475">
              <w:rPr>
                <w:b/>
                <w:sz w:val="24"/>
              </w:rPr>
              <w:t>Units covered satisfactorily</w:t>
            </w:r>
          </w:p>
        </w:tc>
        <w:tc>
          <w:tcPr>
            <w:tcW w:w="2836" w:type="dxa"/>
            <w:gridSpan w:val="2"/>
            <w:tcBorders>
              <w:bottom w:val="single" w:color="auto" w:sz="4" w:space="0"/>
            </w:tcBorders>
            <w:tcMar/>
            <w:vAlign w:val="center"/>
          </w:tcPr>
          <w:p w:rsidRPr="00376475" w:rsidR="009F489F" w:rsidP="00B832BB" w:rsidRDefault="00C40CFC" w14:paraId="2118F85B" w14:textId="77777777">
            <w:pPr>
              <w:rPr>
                <w:bCs/>
                <w:sz w:val="20"/>
                <w:szCs w:val="18"/>
              </w:rPr>
            </w:pPr>
            <w:r w:rsidRPr="00376475">
              <w:rPr>
                <w:bCs/>
                <w:sz w:val="20"/>
                <w:szCs w:val="18"/>
              </w:rPr>
              <w:t>Nutrition</w:t>
            </w:r>
          </w:p>
          <w:p w:rsidRPr="00376475" w:rsidR="00C40CFC" w:rsidP="00C40CFC" w:rsidRDefault="00C40CFC" w14:paraId="4C26A132" w14:textId="77777777">
            <w:pPr>
              <w:rPr>
                <w:bCs/>
                <w:sz w:val="20"/>
                <w:szCs w:val="18"/>
              </w:rPr>
            </w:pPr>
            <w:r w:rsidRPr="00376475">
              <w:rPr>
                <w:bCs/>
                <w:sz w:val="20"/>
                <w:szCs w:val="18"/>
              </w:rPr>
              <w:t>Cooking and food preparation</w:t>
            </w:r>
          </w:p>
          <w:p w:rsidRPr="00376475" w:rsidR="00C40CFC" w:rsidP="00C40CFC" w:rsidRDefault="00C40CFC" w14:paraId="12F99C82" w14:textId="689CB76B">
            <w:pPr>
              <w:rPr>
                <w:b/>
                <w:sz w:val="20"/>
                <w:szCs w:val="18"/>
              </w:rPr>
            </w:pPr>
            <w:r w:rsidRPr="00376475">
              <w:rPr>
                <w:bCs/>
                <w:sz w:val="20"/>
                <w:szCs w:val="18"/>
              </w:rPr>
              <w:t>Skill technique</w:t>
            </w:r>
          </w:p>
        </w:tc>
        <w:tc>
          <w:tcPr>
            <w:tcW w:w="2126" w:type="dxa"/>
            <w:gridSpan w:val="2"/>
            <w:tcBorders>
              <w:bottom w:val="single" w:color="auto" w:sz="4" w:space="0"/>
            </w:tcBorders>
            <w:shd w:val="clear" w:color="auto" w:fill="D9D9D9" w:themeFill="background1" w:themeFillShade="D9"/>
            <w:tcMar/>
            <w:vAlign w:val="center"/>
          </w:tcPr>
          <w:p w:rsidRPr="00376475" w:rsidR="009F489F" w:rsidP="00B832BB" w:rsidRDefault="009F489F" w14:paraId="4FA8CA7F" w14:textId="514E353A">
            <w:pPr>
              <w:rPr>
                <w:b/>
                <w:bCs/>
                <w:sz w:val="24"/>
              </w:rPr>
            </w:pPr>
            <w:r w:rsidRPr="00376475">
              <w:rPr>
                <w:b/>
                <w:bCs/>
                <w:sz w:val="24"/>
              </w:rPr>
              <w:t>Units NOT covered satisfactorily</w:t>
            </w:r>
          </w:p>
        </w:tc>
        <w:tc>
          <w:tcPr>
            <w:tcW w:w="2500" w:type="dxa"/>
            <w:gridSpan w:val="2"/>
            <w:tcBorders>
              <w:bottom w:val="single" w:color="auto" w:sz="4" w:space="0"/>
            </w:tcBorders>
            <w:tcMar/>
            <w:vAlign w:val="center"/>
          </w:tcPr>
          <w:p w:rsidRPr="00376475" w:rsidR="00C40CFC" w:rsidP="00C40CFC" w:rsidRDefault="00C40CFC" w14:paraId="27464915" w14:textId="77777777">
            <w:pPr>
              <w:rPr>
                <w:sz w:val="20"/>
                <w:szCs w:val="18"/>
              </w:rPr>
            </w:pPr>
            <w:r w:rsidRPr="00376475">
              <w:rPr>
                <w:sz w:val="20"/>
                <w:szCs w:val="18"/>
              </w:rPr>
              <w:t>Food (food provenance and food choice)</w:t>
            </w:r>
          </w:p>
          <w:p w:rsidRPr="00376475" w:rsidR="009F489F" w:rsidP="00B832BB" w:rsidRDefault="009F489F" w14:paraId="196D3C69" w14:textId="6D897CF8">
            <w:pPr>
              <w:rPr>
                <w:sz w:val="24"/>
              </w:rPr>
            </w:pPr>
          </w:p>
        </w:tc>
      </w:tr>
      <w:tr w:rsidR="6134C2DB" w:rsidTr="57A415B5" w14:paraId="6D9F9B3F">
        <w:tc>
          <w:tcPr>
            <w:tcW w:w="1554" w:type="dxa"/>
            <w:tcBorders>
              <w:bottom w:val="single" w:color="auto" w:sz="4" w:space="0"/>
            </w:tcBorders>
            <w:shd w:val="clear" w:color="auto" w:fill="D9D9D9" w:themeFill="background1" w:themeFillShade="D9"/>
            <w:tcMar/>
            <w:vAlign w:val="center"/>
          </w:tcPr>
          <w:p w:rsidR="310EA2B5" w:rsidP="6134C2DB" w:rsidRDefault="310EA2B5" w14:paraId="4F0D03C3" w14:textId="77828E7E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  <w:r w:rsidRPr="6134C2DB" w:rsidR="310EA2B5">
              <w:rPr>
                <w:b w:val="1"/>
                <w:bCs w:val="1"/>
                <w:sz w:val="24"/>
                <w:szCs w:val="24"/>
              </w:rPr>
              <w:t>Content covered (%)</w:t>
            </w:r>
          </w:p>
        </w:tc>
        <w:tc>
          <w:tcPr>
            <w:tcW w:w="7462" w:type="dxa"/>
            <w:gridSpan w:val="6"/>
            <w:tcBorders>
              <w:bottom w:val="single" w:color="auto" w:sz="4" w:space="0"/>
            </w:tcBorders>
            <w:tcMar/>
            <w:vAlign w:val="center"/>
          </w:tcPr>
          <w:p w:rsidR="310EA2B5" w:rsidP="6134C2DB" w:rsidRDefault="310EA2B5" w14:paraId="33279AE1" w14:textId="3A7217AC">
            <w:pPr>
              <w:pStyle w:val="Normal"/>
              <w:rPr>
                <w:sz w:val="20"/>
                <w:szCs w:val="20"/>
              </w:rPr>
            </w:pPr>
            <w:r w:rsidRPr="6134C2DB" w:rsidR="310EA2B5">
              <w:rPr>
                <w:sz w:val="20"/>
                <w:szCs w:val="20"/>
              </w:rPr>
              <w:t xml:space="preserve">Exam </w:t>
            </w:r>
            <w:r w:rsidRPr="6134C2DB" w:rsidR="5F0841E5">
              <w:rPr>
                <w:sz w:val="20"/>
                <w:szCs w:val="20"/>
              </w:rPr>
              <w:t>100%</w:t>
            </w:r>
          </w:p>
          <w:p w:rsidR="310EA2B5" w:rsidP="6134C2DB" w:rsidRDefault="310EA2B5" w14:paraId="1EE64B71" w14:textId="109CE2C9">
            <w:pPr>
              <w:pStyle w:val="Normal"/>
              <w:rPr>
                <w:sz w:val="20"/>
                <w:szCs w:val="20"/>
              </w:rPr>
            </w:pPr>
            <w:r w:rsidRPr="6134C2DB" w:rsidR="310EA2B5">
              <w:rPr>
                <w:sz w:val="20"/>
                <w:szCs w:val="20"/>
              </w:rPr>
              <w:t xml:space="preserve">Controlled assessment </w:t>
            </w:r>
            <w:r w:rsidRPr="6134C2DB" w:rsidR="118A6D2C">
              <w:rPr>
                <w:sz w:val="20"/>
                <w:szCs w:val="20"/>
              </w:rPr>
              <w:t xml:space="preserve">100% </w:t>
            </w:r>
          </w:p>
        </w:tc>
      </w:tr>
      <w:tr w:rsidRPr="00376475" w:rsidR="00376475" w:rsidTr="57A415B5" w14:paraId="3B4768C4" w14:textId="77777777">
        <w:tc>
          <w:tcPr>
            <w:tcW w:w="9016" w:type="dxa"/>
            <w:gridSpan w:val="7"/>
            <w:tcBorders>
              <w:top w:val="single" w:color="auto" w:sz="4" w:space="0"/>
            </w:tcBorders>
            <w:shd w:val="clear" w:color="auto" w:fill="FFFFFF" w:themeFill="background1"/>
            <w:tcMar/>
          </w:tcPr>
          <w:p w:rsidRPr="00376475" w:rsidR="00A413ED" w:rsidP="00B832BB" w:rsidRDefault="00A413ED" w14:paraId="3E862508" w14:textId="77777777">
            <w:pPr>
              <w:rPr>
                <w:b/>
                <w:sz w:val="24"/>
              </w:rPr>
            </w:pPr>
            <w:r w:rsidRPr="00376475">
              <w:rPr>
                <w:b/>
                <w:sz w:val="24"/>
              </w:rPr>
              <w:t>Your final grade will be informed through an assessment of evidence from:</w:t>
            </w:r>
          </w:p>
        </w:tc>
      </w:tr>
      <w:tr w:rsidRPr="00376475" w:rsidR="00376475" w:rsidTr="57A415B5" w14:paraId="08BE4151" w14:textId="77777777">
        <w:tc>
          <w:tcPr>
            <w:tcW w:w="9016" w:type="dxa"/>
            <w:gridSpan w:val="7"/>
            <w:shd w:val="clear" w:color="auto" w:fill="D9D9D9" w:themeFill="background1" w:themeFillShade="D9"/>
            <w:tcMar/>
          </w:tcPr>
          <w:p w:rsidRPr="00376475" w:rsidR="00A413ED" w:rsidP="00B832BB" w:rsidRDefault="00A413ED" w14:paraId="55C52F8E" w14:textId="69963769">
            <w:pPr>
              <w:rPr>
                <w:b/>
                <w:sz w:val="24"/>
              </w:rPr>
            </w:pPr>
            <w:r w:rsidRPr="00376475">
              <w:rPr>
                <w:b/>
                <w:sz w:val="24"/>
              </w:rPr>
              <w:t xml:space="preserve">Primary source </w:t>
            </w:r>
            <w:r w:rsidRPr="00376475">
              <w:rPr>
                <w:b/>
                <w:sz w:val="18"/>
                <w:szCs w:val="18"/>
              </w:rPr>
              <w:t>(details of the exam / portfolio et)</w:t>
            </w:r>
          </w:p>
        </w:tc>
      </w:tr>
      <w:tr w:rsidRPr="00376475" w:rsidR="00376475" w:rsidTr="57A415B5" w14:paraId="758254A6" w14:textId="77777777">
        <w:trPr>
          <w:trHeight w:val="3288"/>
        </w:trPr>
        <w:tc>
          <w:tcPr>
            <w:tcW w:w="9016" w:type="dxa"/>
            <w:gridSpan w:val="7"/>
            <w:tcMar/>
          </w:tcPr>
          <w:p w:rsidRPr="00376475" w:rsidR="00D10BBE" w:rsidP="6134C2DB" w:rsidRDefault="00D10BBE" w14:paraId="4E04FDC5" w14:textId="19867A60">
            <w:pPr>
              <w:shd w:val="clear" w:color="auto" w:fill="FFFFFF" w:themeFill="background1"/>
              <w:rPr>
                <w:i w:val="1"/>
                <w:iCs w:val="1"/>
                <w:sz w:val="20"/>
                <w:szCs w:val="20"/>
              </w:rPr>
            </w:pPr>
          </w:p>
          <w:p w:rsidRPr="00376475" w:rsidR="0041071A" w:rsidP="57A415B5" w:rsidRDefault="0041071A" w14:paraId="3ED5F507" w14:textId="41B14396">
            <w:pPr>
              <w:pStyle w:val="ListParagraph"/>
              <w:shd w:val="clear" w:color="auto" w:fill="FFFFFF" w:themeFill="background1"/>
              <w:ind w:left="0"/>
              <w:rPr>
                <w:b w:val="1"/>
                <w:bCs w:val="1"/>
                <w:i w:val="0"/>
                <w:iCs w:val="0"/>
                <w:sz w:val="22"/>
                <w:szCs w:val="22"/>
              </w:rPr>
            </w:pPr>
            <w:r w:rsidRPr="57A415B5" w:rsidR="3C90494F">
              <w:rPr>
                <w:b w:val="1"/>
                <w:bCs w:val="1"/>
                <w:i w:val="0"/>
                <w:iCs w:val="0"/>
                <w:sz w:val="22"/>
                <w:szCs w:val="22"/>
              </w:rPr>
              <w:t xml:space="preserve">Written Exam </w:t>
            </w:r>
            <w:r w:rsidRPr="57A415B5" w:rsidR="51ADB40C">
              <w:rPr>
                <w:b w:val="1"/>
                <w:bCs w:val="1"/>
                <w:i w:val="0"/>
                <w:iCs w:val="0"/>
                <w:sz w:val="22"/>
                <w:szCs w:val="22"/>
              </w:rPr>
              <w:t>5</w:t>
            </w:r>
            <w:r w:rsidRPr="57A415B5" w:rsidR="17A2E7EF">
              <w:rPr>
                <w:b w:val="1"/>
                <w:bCs w:val="1"/>
                <w:i w:val="0"/>
                <w:iCs w:val="0"/>
                <w:sz w:val="22"/>
                <w:szCs w:val="22"/>
              </w:rPr>
              <w:t xml:space="preserve">0% of final </w:t>
            </w:r>
            <w:proofErr w:type="gramStart"/>
            <w:r w:rsidRPr="57A415B5" w:rsidR="17A2E7EF">
              <w:rPr>
                <w:b w:val="1"/>
                <w:bCs w:val="1"/>
                <w:i w:val="0"/>
                <w:iCs w:val="0"/>
                <w:sz w:val="22"/>
                <w:szCs w:val="22"/>
              </w:rPr>
              <w:t>grade</w:t>
            </w:r>
            <w:proofErr w:type="gramEnd"/>
            <w:r w:rsidRPr="57A415B5" w:rsidR="17A2E7EF">
              <w:rPr>
                <w:b w:val="1"/>
                <w:bCs w:val="1"/>
                <w:i w:val="0"/>
                <w:iCs w:val="0"/>
                <w:sz w:val="22"/>
                <w:szCs w:val="22"/>
              </w:rPr>
              <w:t xml:space="preserve"> </w:t>
            </w:r>
          </w:p>
          <w:p w:rsidRPr="00376475" w:rsidR="0041071A" w:rsidP="6134C2DB" w:rsidRDefault="0041071A" w14:paraId="02F4701B" w14:textId="50884125">
            <w:pPr>
              <w:pStyle w:val="ListParagraph"/>
              <w:shd w:val="clear" w:color="auto" w:fill="FFFFFF" w:themeFill="background1"/>
              <w:rPr>
                <w:i w:val="0"/>
                <w:iCs w:val="0"/>
                <w:sz w:val="22"/>
                <w:szCs w:val="22"/>
              </w:rPr>
            </w:pPr>
          </w:p>
          <w:p w:rsidRPr="00376475" w:rsidR="0041071A" w:rsidP="6134C2DB" w:rsidRDefault="0041071A" w14:paraId="41C497DC" w14:textId="69CB594D">
            <w:pPr>
              <w:pStyle w:val="ListParagraph"/>
              <w:shd w:val="clear" w:color="auto" w:fill="FFFFFF" w:themeFill="background1"/>
              <w:rPr>
                <w:i w:val="0"/>
                <w:iCs w:val="0"/>
                <w:sz w:val="22"/>
                <w:szCs w:val="22"/>
              </w:rPr>
            </w:pPr>
            <w:r w:rsidRPr="6134C2DB" w:rsidR="0041071A">
              <w:rPr>
                <w:i w:val="0"/>
                <w:iCs w:val="0"/>
                <w:sz w:val="22"/>
                <w:szCs w:val="22"/>
              </w:rPr>
              <w:t>Timing: 1hour 30minutes</w:t>
            </w:r>
          </w:p>
          <w:p w:rsidRPr="00376475" w:rsidR="0041071A" w:rsidP="6134C2DB" w:rsidRDefault="0041071A" w14:paraId="55232055" w14:textId="77777777" w14:noSpellErr="1">
            <w:pPr>
              <w:pStyle w:val="ListParagraph"/>
              <w:shd w:val="clear" w:color="auto" w:fill="FFFFFF" w:themeFill="background1"/>
              <w:rPr>
                <w:i w:val="0"/>
                <w:iCs w:val="0"/>
                <w:sz w:val="22"/>
                <w:szCs w:val="22"/>
              </w:rPr>
            </w:pPr>
            <w:r w:rsidRPr="6134C2DB" w:rsidR="0041071A">
              <w:rPr>
                <w:i w:val="0"/>
                <w:iCs w:val="0"/>
                <w:sz w:val="22"/>
                <w:szCs w:val="22"/>
              </w:rPr>
              <w:t xml:space="preserve">Design: </w:t>
            </w:r>
            <w:r w:rsidRPr="6134C2DB" w:rsidR="00BA58B9">
              <w:rPr>
                <w:i w:val="0"/>
                <w:iCs w:val="0"/>
                <w:sz w:val="22"/>
                <w:szCs w:val="22"/>
              </w:rPr>
              <w:t xml:space="preserve">Written Exam </w:t>
            </w:r>
          </w:p>
          <w:p w:rsidR="000A799C" w:rsidP="6134C2DB" w:rsidRDefault="000A799C" w14:paraId="6F85DA21" w14:textId="63849414">
            <w:pPr>
              <w:pStyle w:val="ListParagraph"/>
              <w:shd w:val="clear" w:color="auto" w:fill="FFFFFF" w:themeFill="background1"/>
              <w:rPr>
                <w:i w:val="0"/>
                <w:iCs w:val="0"/>
                <w:sz w:val="24"/>
                <w:szCs w:val="24"/>
              </w:rPr>
            </w:pPr>
            <w:r w:rsidRPr="6134C2DB" w:rsidR="000A799C">
              <w:rPr>
                <w:i w:val="0"/>
                <w:iCs w:val="0"/>
                <w:sz w:val="22"/>
                <w:szCs w:val="22"/>
              </w:rPr>
              <w:t xml:space="preserve">Most of these questions will be lifted from past papers to ensure </w:t>
            </w:r>
            <w:r w:rsidRPr="6134C2DB" w:rsidR="002154E0">
              <w:rPr>
                <w:i w:val="0"/>
                <w:iCs w:val="0"/>
                <w:sz w:val="22"/>
                <w:szCs w:val="22"/>
              </w:rPr>
              <w:t xml:space="preserve">accuracy of mark scheme and </w:t>
            </w:r>
            <w:r w:rsidRPr="6134C2DB" w:rsidR="000A799C">
              <w:rPr>
                <w:i w:val="0"/>
                <w:iCs w:val="0"/>
                <w:sz w:val="22"/>
                <w:szCs w:val="22"/>
              </w:rPr>
              <w:t xml:space="preserve">validity of the </w:t>
            </w:r>
            <w:r w:rsidRPr="6134C2DB" w:rsidR="00E87DF6">
              <w:rPr>
                <w:i w:val="0"/>
                <w:iCs w:val="0"/>
                <w:sz w:val="22"/>
                <w:szCs w:val="22"/>
              </w:rPr>
              <w:t>assessment.</w:t>
            </w:r>
          </w:p>
          <w:p w:rsidRPr="00376475" w:rsidR="00323FE3" w:rsidP="6134C2DB" w:rsidRDefault="00323FE3" w14:paraId="71DCA810" w14:textId="490F7F66">
            <w:pPr>
              <w:pStyle w:val="ListParagraph"/>
              <w:shd w:val="clear" w:color="auto" w:fill="FFFFFF" w:themeFill="background1"/>
              <w:rPr>
                <w:i w:val="0"/>
                <w:iCs w:val="0"/>
                <w:sz w:val="24"/>
                <w:szCs w:val="24"/>
              </w:rPr>
            </w:pPr>
            <w:r w:rsidRPr="6134C2DB" w:rsidR="00323FE3">
              <w:rPr>
                <w:i w:val="0"/>
                <w:iCs w:val="0"/>
                <w:sz w:val="22"/>
                <w:szCs w:val="22"/>
              </w:rPr>
              <w:t xml:space="preserve">The exam will be made up of: </w:t>
            </w:r>
            <w:r w:rsidRPr="6134C2DB" w:rsidR="00712997">
              <w:rPr>
                <w:i w:val="0"/>
                <w:iCs w:val="0"/>
                <w:sz w:val="22"/>
                <w:szCs w:val="22"/>
              </w:rPr>
              <w:t xml:space="preserve">x8 1mark questions, x7 2marks questions, x6 3marks questions, x7 4marks questions, x2 6marks questions, x1 8marks questions and x1 12marks questions. </w:t>
            </w:r>
          </w:p>
          <w:p w:rsidRPr="00376475" w:rsidR="00323FE3" w:rsidP="6134C2DB" w:rsidRDefault="00323FE3" w14:paraId="18A1490A" w14:textId="0BC84EAE">
            <w:pPr>
              <w:pStyle w:val="ListParagraph"/>
              <w:shd w:val="clear" w:color="auto" w:fill="FFFFFF" w:themeFill="background1"/>
              <w:rPr>
                <w:i w:val="0"/>
                <w:iCs w:val="0"/>
                <w:sz w:val="22"/>
                <w:szCs w:val="22"/>
              </w:rPr>
            </w:pPr>
            <w:r w:rsidRPr="6134C2DB" w:rsidR="00712997">
              <w:rPr>
                <w:i w:val="0"/>
                <w:iCs w:val="0"/>
                <w:sz w:val="22"/>
                <w:szCs w:val="22"/>
              </w:rPr>
              <w:t>Total =100marks</w:t>
            </w:r>
          </w:p>
          <w:p w:rsidR="6134C2DB" w:rsidP="6134C2DB" w:rsidRDefault="6134C2DB" w14:paraId="5AEF543B" w14:textId="03A9D3D7">
            <w:pPr>
              <w:pStyle w:val="ListParagraph"/>
              <w:shd w:val="clear" w:color="auto" w:fill="FFFFFF" w:themeFill="background1"/>
              <w:rPr>
                <w:i w:val="0"/>
                <w:iCs w:val="0"/>
                <w:sz w:val="22"/>
                <w:szCs w:val="22"/>
              </w:rPr>
            </w:pPr>
          </w:p>
          <w:p w:rsidR="3304B4A4" w:rsidP="57A415B5" w:rsidRDefault="3304B4A4" w14:paraId="5932215E" w14:textId="7C7BE265">
            <w:pPr>
              <w:spacing w:after="30" w:line="360" w:lineRule="atLeast"/>
              <w:rPr>
                <w:b w:val="1"/>
                <w:bCs w:val="1"/>
                <w:i w:val="0"/>
                <w:iCs w:val="0"/>
                <w:sz w:val="22"/>
                <w:szCs w:val="22"/>
              </w:rPr>
            </w:pPr>
            <w:r w:rsidRPr="57A415B5" w:rsidR="3304B4A4">
              <w:rPr>
                <w:b w:val="1"/>
                <w:bCs w:val="1"/>
                <w:i w:val="0"/>
                <w:iCs w:val="0"/>
                <w:sz w:val="22"/>
                <w:szCs w:val="22"/>
              </w:rPr>
              <w:t>Controlled assessment</w:t>
            </w:r>
            <w:r w:rsidRPr="57A415B5" w:rsidR="0DE7A11C">
              <w:rPr>
                <w:b w:val="1"/>
                <w:bCs w:val="1"/>
                <w:i w:val="0"/>
                <w:iCs w:val="0"/>
                <w:sz w:val="22"/>
                <w:szCs w:val="22"/>
              </w:rPr>
              <w:t xml:space="preserve"> </w:t>
            </w:r>
            <w:r w:rsidRPr="57A415B5" w:rsidR="72A5A761">
              <w:rPr>
                <w:b w:val="1"/>
                <w:bCs w:val="1"/>
                <w:i w:val="0"/>
                <w:iCs w:val="0"/>
                <w:sz w:val="22"/>
                <w:szCs w:val="22"/>
              </w:rPr>
              <w:t>3</w:t>
            </w:r>
            <w:r w:rsidRPr="57A415B5" w:rsidR="570780A2">
              <w:rPr>
                <w:b w:val="1"/>
                <w:bCs w:val="1"/>
                <w:i w:val="0"/>
                <w:iCs w:val="0"/>
                <w:sz w:val="22"/>
                <w:szCs w:val="22"/>
              </w:rPr>
              <w:t xml:space="preserve">0% of final grade </w:t>
            </w:r>
          </w:p>
          <w:p w:rsidR="6134C2DB" w:rsidP="6134C2DB" w:rsidRDefault="6134C2DB" w14:paraId="6FF13685" w14:textId="4BAD3D3A">
            <w:pPr>
              <w:pStyle w:val="ListParagraph"/>
              <w:shd w:val="clear" w:color="auto" w:fill="FFFFFF" w:themeFill="background1"/>
              <w:rPr>
                <w:i w:val="0"/>
                <w:iCs w:val="0"/>
                <w:sz w:val="22"/>
                <w:szCs w:val="22"/>
              </w:rPr>
            </w:pPr>
          </w:p>
          <w:p w:rsidRPr="00376475" w:rsidR="00D10BBE" w:rsidP="00376475" w:rsidRDefault="00D10BBE" w14:paraId="05DC7508" w14:textId="152A452D">
            <w:pPr>
              <w:shd w:val="clear" w:color="auto" w:fill="FFFFFF"/>
              <w:rPr>
                <w:i/>
                <w:iCs/>
                <w:sz w:val="20"/>
                <w:szCs w:val="20"/>
              </w:rPr>
            </w:pPr>
          </w:p>
        </w:tc>
      </w:tr>
      <w:tr w:rsidRPr="00376475" w:rsidR="00376475" w:rsidTr="57A415B5" w14:paraId="3AE5AA27" w14:textId="77777777">
        <w:tc>
          <w:tcPr>
            <w:tcW w:w="9016" w:type="dxa"/>
            <w:gridSpan w:val="7"/>
            <w:shd w:val="clear" w:color="auto" w:fill="D9D9D9" w:themeFill="background1" w:themeFillShade="D9"/>
            <w:tcMar/>
          </w:tcPr>
          <w:p w:rsidRPr="00376475" w:rsidR="00A413ED" w:rsidP="00B832BB" w:rsidRDefault="00A413ED" w14:paraId="23F64C9B" w14:textId="42D89E52">
            <w:pPr>
              <w:rPr>
                <w:b/>
                <w:sz w:val="24"/>
              </w:rPr>
            </w:pPr>
            <w:r w:rsidRPr="00376475">
              <w:rPr>
                <w:b/>
                <w:sz w:val="24"/>
              </w:rPr>
              <w:t xml:space="preserve">Secondary source </w:t>
            </w:r>
            <w:r w:rsidRPr="00376475">
              <w:rPr>
                <w:b/>
                <w:sz w:val="18"/>
                <w:szCs w:val="16"/>
              </w:rPr>
              <w:t>(details of data from assessments and tests)</w:t>
            </w:r>
          </w:p>
        </w:tc>
      </w:tr>
      <w:tr w:rsidRPr="00376475" w:rsidR="00376475" w:rsidTr="57A415B5" w14:paraId="5B90D175" w14:textId="77777777">
        <w:trPr>
          <w:trHeight w:val="3288"/>
        </w:trPr>
        <w:tc>
          <w:tcPr>
            <w:tcW w:w="9016" w:type="dxa"/>
            <w:gridSpan w:val="7"/>
            <w:tcMar/>
          </w:tcPr>
          <w:p w:rsidRPr="00376475" w:rsidR="00A413ED" w:rsidP="00B832BB" w:rsidRDefault="00A413ED" w14:paraId="4159B196" w14:textId="77777777">
            <w:pPr>
              <w:spacing w:after="30" w:line="360" w:lineRule="atLeast"/>
              <w:textAlignment w:val="baseline"/>
              <w:rPr>
                <w:i/>
                <w:iCs/>
                <w:sz w:val="20"/>
                <w:szCs w:val="20"/>
              </w:rPr>
            </w:pPr>
          </w:p>
          <w:p w:rsidRPr="00376475" w:rsidR="00D10BBE" w:rsidP="757196D9" w:rsidRDefault="00D10BBE" w14:paraId="0E76D1FC" w14:textId="53CD73D1">
            <w:pPr>
              <w:spacing w:after="30" w:line="360" w:lineRule="atLeast"/>
              <w:textAlignment w:val="baseline"/>
              <w:rPr>
                <w:i w:val="0"/>
                <w:iCs w:val="0"/>
                <w:sz w:val="22"/>
                <w:szCs w:val="22"/>
              </w:rPr>
            </w:pPr>
            <w:r w:rsidRPr="757196D9" w:rsidR="00D10BBE">
              <w:rPr>
                <w:i w:val="0"/>
                <w:iCs w:val="0"/>
                <w:sz w:val="22"/>
                <w:szCs w:val="22"/>
              </w:rPr>
              <w:t>End of unit tests</w:t>
            </w:r>
            <w:r w:rsidRPr="757196D9" w:rsidR="6DA18A89">
              <w:rPr>
                <w:i w:val="0"/>
                <w:iCs w:val="0"/>
                <w:sz w:val="22"/>
                <w:szCs w:val="22"/>
              </w:rPr>
              <w:t xml:space="preserve"> </w:t>
            </w:r>
            <w:r w:rsidRPr="757196D9" w:rsidR="6DA18A89">
              <w:rPr>
                <w:b w:val="1"/>
                <w:bCs w:val="1"/>
                <w:i w:val="0"/>
                <w:iCs w:val="0"/>
                <w:sz w:val="22"/>
                <w:szCs w:val="22"/>
              </w:rPr>
              <w:t>20% of final grade</w:t>
            </w:r>
            <w:r w:rsidRPr="757196D9" w:rsidR="6DA18A89">
              <w:rPr>
                <w:i w:val="0"/>
                <w:iCs w:val="0"/>
                <w:sz w:val="22"/>
                <w:szCs w:val="22"/>
              </w:rPr>
              <w:t xml:space="preserve"> </w:t>
            </w:r>
          </w:p>
          <w:p w:rsidRPr="00376475" w:rsidR="003879CE" w:rsidP="00BA58B9" w:rsidRDefault="003879CE" w14:paraId="17BD7DD3" w14:textId="44D2B741">
            <w:pPr>
              <w:spacing w:after="30" w:line="360" w:lineRule="atLeast"/>
              <w:textAlignment w:val="baseline"/>
              <w:rPr>
                <w:i/>
                <w:iCs/>
                <w:sz w:val="20"/>
                <w:szCs w:val="20"/>
              </w:rPr>
            </w:pPr>
          </w:p>
        </w:tc>
      </w:tr>
      <w:tr w:rsidRPr="00376475" w:rsidR="00376475" w:rsidTr="57A415B5" w14:paraId="35351A34" w14:textId="77777777">
        <w:tc>
          <w:tcPr>
            <w:tcW w:w="9016" w:type="dxa"/>
            <w:gridSpan w:val="7"/>
            <w:shd w:val="clear" w:color="auto" w:fill="D9D9D9" w:themeFill="background1" w:themeFillShade="D9"/>
            <w:tcMar/>
          </w:tcPr>
          <w:p w:rsidRPr="00376475" w:rsidR="00A413ED" w:rsidP="00B832BB" w:rsidRDefault="00A413ED" w14:paraId="5DC04C1F" w14:textId="0B3E8E34">
            <w:pPr>
              <w:rPr>
                <w:b/>
                <w:sz w:val="24"/>
              </w:rPr>
            </w:pPr>
            <w:r w:rsidRPr="00376475">
              <w:rPr>
                <w:b/>
                <w:sz w:val="24"/>
              </w:rPr>
              <w:t xml:space="preserve">Other relevant sources </w:t>
            </w:r>
            <w:r w:rsidRPr="00376475">
              <w:rPr>
                <w:b/>
                <w:sz w:val="18"/>
                <w:szCs w:val="16"/>
              </w:rPr>
              <w:t>(any other assessments which may be relevant to the final grade)</w:t>
            </w:r>
          </w:p>
        </w:tc>
      </w:tr>
      <w:tr w:rsidRPr="00376475" w:rsidR="00376475" w:rsidTr="57A415B5" w14:paraId="443D50AD" w14:textId="77777777">
        <w:trPr>
          <w:trHeight w:val="3288"/>
        </w:trPr>
        <w:tc>
          <w:tcPr>
            <w:tcW w:w="9016" w:type="dxa"/>
            <w:gridSpan w:val="7"/>
            <w:tcMar/>
          </w:tcPr>
          <w:p w:rsidRPr="00376475" w:rsidR="00243CD1" w:rsidP="6134C2DB" w:rsidRDefault="00243CD1" w14:paraId="038F8C09" w14:noSpellErr="1" w14:textId="76CDA893">
            <w:pPr>
              <w:pStyle w:val="Normal"/>
              <w:rPr>
                <w:i w:val="1"/>
                <w:iCs w:val="1"/>
                <w:sz w:val="24"/>
                <w:szCs w:val="24"/>
              </w:rPr>
            </w:pPr>
          </w:p>
          <w:p w:rsidRPr="00376475" w:rsidR="006D27F6" w:rsidP="6134C2DB" w:rsidRDefault="00376475" w14:paraId="12ADE0D2" w14:textId="1D775A27">
            <w:pPr>
              <w:pStyle w:val="Normal"/>
              <w:ind w:left="0"/>
              <w:rPr>
                <w:i w:val="0"/>
                <w:iCs w:val="0"/>
                <w:sz w:val="22"/>
                <w:szCs w:val="22"/>
              </w:rPr>
            </w:pPr>
            <w:r w:rsidRPr="6134C2DB" w:rsidR="00376475">
              <w:rPr>
                <w:i w:val="0"/>
                <w:iCs w:val="0"/>
                <w:sz w:val="22"/>
                <w:szCs w:val="22"/>
              </w:rPr>
              <w:t>Practical</w:t>
            </w:r>
            <w:r w:rsidRPr="6134C2DB" w:rsidR="6BB4FA62">
              <w:rPr>
                <w:i w:val="0"/>
                <w:iCs w:val="0"/>
                <w:sz w:val="22"/>
                <w:szCs w:val="22"/>
              </w:rPr>
              <w:t xml:space="preserve">’s done as part of your controlled assessment </w:t>
            </w:r>
            <w:bookmarkStart w:name="_GoBack" w:id="0"/>
            <w:bookmarkEnd w:id="0"/>
          </w:p>
          <w:p w:rsidRPr="00376475" w:rsidR="00CB658E" w:rsidP="00B27BA4" w:rsidRDefault="00CB658E" w14:paraId="60A20F99" w14:textId="407946F9">
            <w:pPr>
              <w:pStyle w:val="ListParagraph"/>
              <w:rPr>
                <w:i/>
                <w:iCs/>
                <w:sz w:val="20"/>
                <w:szCs w:val="20"/>
              </w:rPr>
            </w:pPr>
          </w:p>
        </w:tc>
      </w:tr>
    </w:tbl>
    <w:p w:rsidRPr="00376475" w:rsidR="00240B74" w:rsidRDefault="00240B74" w14:paraId="23DFA4D4" w14:textId="77777777">
      <w:pPr>
        <w:rPr>
          <w:sz w:val="24"/>
          <w:szCs w:val="20"/>
        </w:rPr>
      </w:pPr>
    </w:p>
    <w:sectPr w:rsidRPr="00376475" w:rsidR="00240B74">
      <w:headerReference w:type="default" r:id="rId10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6436" w:rsidP="00A413ED" w:rsidRDefault="00F26436" w14:paraId="77AF407F" w14:textId="77777777">
      <w:pPr>
        <w:spacing w:after="0" w:line="240" w:lineRule="auto"/>
      </w:pPr>
      <w:r>
        <w:separator/>
      </w:r>
    </w:p>
  </w:endnote>
  <w:endnote w:type="continuationSeparator" w:id="0">
    <w:p w:rsidR="00F26436" w:rsidP="00A413ED" w:rsidRDefault="00F26436" w14:paraId="5081320A" w14:textId="77777777">
      <w:pPr>
        <w:spacing w:after="0" w:line="240" w:lineRule="auto"/>
      </w:pPr>
      <w:r>
        <w:continuationSeparator/>
      </w:r>
    </w:p>
  </w:endnote>
  <w:endnote w:type="continuationNotice" w:id="1">
    <w:p w:rsidR="00F26436" w:rsidRDefault="00F26436" w14:paraId="78B70A2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6436" w:rsidP="00A413ED" w:rsidRDefault="00F26436" w14:paraId="3C194EEA" w14:textId="77777777">
      <w:pPr>
        <w:spacing w:after="0" w:line="240" w:lineRule="auto"/>
      </w:pPr>
      <w:r>
        <w:separator/>
      </w:r>
    </w:p>
  </w:footnote>
  <w:footnote w:type="continuationSeparator" w:id="0">
    <w:p w:rsidR="00F26436" w:rsidP="00A413ED" w:rsidRDefault="00F26436" w14:paraId="25759CA8" w14:textId="77777777">
      <w:pPr>
        <w:spacing w:after="0" w:line="240" w:lineRule="auto"/>
      </w:pPr>
      <w:r>
        <w:continuationSeparator/>
      </w:r>
    </w:p>
  </w:footnote>
  <w:footnote w:type="continuationNotice" w:id="1">
    <w:p w:rsidR="00F26436" w:rsidRDefault="00F26436" w14:paraId="3C8B9C0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Pr="00A413ED" w:rsidR="00A413ED" w:rsidRDefault="00A413ED" w14:paraId="1DDEDE4F" w14:textId="2CF0DB41">
    <w:pPr>
      <w:pStyle w:val="Header"/>
      <w:rPr>
        <w:b/>
        <w:bCs/>
        <w:u w:val="single"/>
      </w:rPr>
    </w:pPr>
    <w:r w:rsidRPr="00A413ED">
      <w:rPr>
        <w:b/>
        <w:bCs/>
        <w:noProof/>
        <w:color w:val="A6A6A6" w:themeColor="background1" w:themeShade="A6"/>
        <w:u w:val="single"/>
        <w:lang w:eastAsia="en-GB"/>
      </w:rPr>
      <w:drawing>
        <wp:anchor distT="0" distB="0" distL="114300" distR="114300" simplePos="0" relativeHeight="251658240" behindDoc="0" locked="0" layoutInCell="1" allowOverlap="1" wp14:anchorId="1E4621CC" wp14:editId="15386D91">
          <wp:simplePos x="0" y="0"/>
          <wp:positionH relativeFrom="margin">
            <wp:posOffset>4486910</wp:posOffset>
          </wp:positionH>
          <wp:positionV relativeFrom="margin">
            <wp:posOffset>-515815</wp:posOffset>
          </wp:positionV>
          <wp:extent cx="1238885" cy="517525"/>
          <wp:effectExtent l="0" t="0" r="571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885" cy="517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57A415B5">
      <w:rPr>
        <w:b w:val="1"/>
        <w:bCs w:val="1"/>
        <w:color w:val="A6A6A6" w:themeColor="background1" w:themeShade="A6"/>
        <w:sz w:val="28"/>
        <w:szCs w:val="28"/>
        <w:u w:val="single"/>
      </w:rPr>
      <w:t>Subject</w:t>
    </w:r>
    <w:r w:rsidRPr="00A413ED" w:rsidR="57A415B5">
      <w:rPr>
        <w:b w:val="1"/>
        <w:bCs w:val="1"/>
        <w:color w:val="A6A6A6" w:themeColor="background1" w:themeShade="A6"/>
        <w:sz w:val="28"/>
        <w:szCs w:val="28"/>
        <w:u w:val="single"/>
      </w:rPr>
      <w:t xml:space="preserve"> Assessment </w:t>
    </w:r>
    <w:r w:rsidR="57A415B5">
      <w:rPr>
        <w:b w:val="1"/>
        <w:bCs w:val="1"/>
        <w:color w:val="A6A6A6" w:themeColor="background1" w:themeShade="A6"/>
        <w:sz w:val="28"/>
        <w:szCs w:val="28"/>
        <w:u w:val="single"/>
      </w:rPr>
      <w:t>Portfolio</w:t>
    </w:r>
  </w:p>
  <w:p w:rsidR="00A413ED" w:rsidRDefault="00A413ED" w14:paraId="131B721C" w14:textId="1E88B6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E314F"/>
    <w:multiLevelType w:val="multilevel"/>
    <w:tmpl w:val="AF887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20D24849"/>
    <w:multiLevelType w:val="hybridMultilevel"/>
    <w:tmpl w:val="D5689DB0"/>
    <w:lvl w:ilvl="0" w:tplc="08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4FB3EE2"/>
    <w:multiLevelType w:val="hybridMultilevel"/>
    <w:tmpl w:val="5CE668C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95D5939"/>
    <w:multiLevelType w:val="hybridMultilevel"/>
    <w:tmpl w:val="48B6F0C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4875BF3"/>
    <w:multiLevelType w:val="hybridMultilevel"/>
    <w:tmpl w:val="87CAB418"/>
    <w:lvl w:ilvl="0" w:tplc="08090001">
      <w:start w:val="1"/>
      <w:numFmt w:val="bullet"/>
      <w:lvlText w:val=""/>
      <w:lvlJc w:val="left"/>
      <w:pPr>
        <w:ind w:left="1069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5" w15:restartNumberingAfterBreak="0">
    <w:nsid w:val="64DC2895"/>
    <w:multiLevelType w:val="multilevel"/>
    <w:tmpl w:val="49AC9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651F279F"/>
    <w:multiLevelType w:val="multilevel"/>
    <w:tmpl w:val="8B00E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6D7A28DC"/>
    <w:multiLevelType w:val="multilevel"/>
    <w:tmpl w:val="7706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TC3NDQzMTc2NrBQ0lEKTi0uzszPAykwqgUAZ5lo8iwAAAA="/>
  </w:docVars>
  <w:rsids>
    <w:rsidRoot w:val="00975AA0"/>
    <w:rsid w:val="00000656"/>
    <w:rsid w:val="000319B9"/>
    <w:rsid w:val="0006311E"/>
    <w:rsid w:val="0006489B"/>
    <w:rsid w:val="000733F0"/>
    <w:rsid w:val="00096476"/>
    <w:rsid w:val="000A799C"/>
    <w:rsid w:val="000B31AF"/>
    <w:rsid w:val="000D4E66"/>
    <w:rsid w:val="000E341B"/>
    <w:rsid w:val="000E3870"/>
    <w:rsid w:val="000F3268"/>
    <w:rsid w:val="00127B2F"/>
    <w:rsid w:val="00184837"/>
    <w:rsid w:val="001A0567"/>
    <w:rsid w:val="001A0A5C"/>
    <w:rsid w:val="002154E0"/>
    <w:rsid w:val="00234CBC"/>
    <w:rsid w:val="00240B74"/>
    <w:rsid w:val="00243CD1"/>
    <w:rsid w:val="00270285"/>
    <w:rsid w:val="00283E94"/>
    <w:rsid w:val="002E1F56"/>
    <w:rsid w:val="0030768A"/>
    <w:rsid w:val="00323FE3"/>
    <w:rsid w:val="00376475"/>
    <w:rsid w:val="003879CE"/>
    <w:rsid w:val="00392054"/>
    <w:rsid w:val="00402721"/>
    <w:rsid w:val="0041071A"/>
    <w:rsid w:val="004263D2"/>
    <w:rsid w:val="0046317D"/>
    <w:rsid w:val="004E70E7"/>
    <w:rsid w:val="00520B05"/>
    <w:rsid w:val="00562B12"/>
    <w:rsid w:val="005E4EDA"/>
    <w:rsid w:val="0061567F"/>
    <w:rsid w:val="006473E9"/>
    <w:rsid w:val="006D27F6"/>
    <w:rsid w:val="0071063A"/>
    <w:rsid w:val="00712997"/>
    <w:rsid w:val="00795B53"/>
    <w:rsid w:val="007F4D6F"/>
    <w:rsid w:val="00834EFE"/>
    <w:rsid w:val="0086673F"/>
    <w:rsid w:val="008C6E0A"/>
    <w:rsid w:val="008D245B"/>
    <w:rsid w:val="008E12EB"/>
    <w:rsid w:val="00975AA0"/>
    <w:rsid w:val="00980259"/>
    <w:rsid w:val="009B0544"/>
    <w:rsid w:val="009F489F"/>
    <w:rsid w:val="00A01C1A"/>
    <w:rsid w:val="00A25068"/>
    <w:rsid w:val="00A413ED"/>
    <w:rsid w:val="00A70CEC"/>
    <w:rsid w:val="00AB5398"/>
    <w:rsid w:val="00AC2B48"/>
    <w:rsid w:val="00AD17AF"/>
    <w:rsid w:val="00B12CAE"/>
    <w:rsid w:val="00B27BA4"/>
    <w:rsid w:val="00B326C4"/>
    <w:rsid w:val="00B764AC"/>
    <w:rsid w:val="00B832BB"/>
    <w:rsid w:val="00BA58B9"/>
    <w:rsid w:val="00BB4A33"/>
    <w:rsid w:val="00C40CFC"/>
    <w:rsid w:val="00CA2EA5"/>
    <w:rsid w:val="00CA4392"/>
    <w:rsid w:val="00CB5F7C"/>
    <w:rsid w:val="00CB658E"/>
    <w:rsid w:val="00D10BBE"/>
    <w:rsid w:val="00D26C77"/>
    <w:rsid w:val="00D5542B"/>
    <w:rsid w:val="00D555FE"/>
    <w:rsid w:val="00D86B55"/>
    <w:rsid w:val="00DE7369"/>
    <w:rsid w:val="00E10716"/>
    <w:rsid w:val="00E41B15"/>
    <w:rsid w:val="00E635EB"/>
    <w:rsid w:val="00E87DF6"/>
    <w:rsid w:val="00EF6699"/>
    <w:rsid w:val="00F034FB"/>
    <w:rsid w:val="00F26436"/>
    <w:rsid w:val="00F66A00"/>
    <w:rsid w:val="00F83766"/>
    <w:rsid w:val="0DE7A11C"/>
    <w:rsid w:val="1189D56A"/>
    <w:rsid w:val="118A6D2C"/>
    <w:rsid w:val="1257273D"/>
    <w:rsid w:val="12956976"/>
    <w:rsid w:val="155786B9"/>
    <w:rsid w:val="17A2E7EF"/>
    <w:rsid w:val="1AFB035A"/>
    <w:rsid w:val="2A6919B6"/>
    <w:rsid w:val="310EA2B5"/>
    <w:rsid w:val="3304B4A4"/>
    <w:rsid w:val="3C90494F"/>
    <w:rsid w:val="48385B1E"/>
    <w:rsid w:val="49D42B7F"/>
    <w:rsid w:val="4BB3C3DF"/>
    <w:rsid w:val="4DBBC735"/>
    <w:rsid w:val="51ADB40C"/>
    <w:rsid w:val="570780A2"/>
    <w:rsid w:val="57A415B5"/>
    <w:rsid w:val="5F0841E5"/>
    <w:rsid w:val="6134C2DB"/>
    <w:rsid w:val="6AAE7EBB"/>
    <w:rsid w:val="6BB4FA62"/>
    <w:rsid w:val="6DA18A89"/>
    <w:rsid w:val="72A5A761"/>
    <w:rsid w:val="75719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2FF383"/>
  <w15:chartTrackingRefBased/>
  <w15:docId w15:val="{6FEF0756-B040-4912-9D04-6C865C198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5AA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F4D6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1071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1071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413ED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413ED"/>
  </w:style>
  <w:style w:type="paragraph" w:styleId="Footer">
    <w:name w:val="footer"/>
    <w:basedOn w:val="Normal"/>
    <w:link w:val="FooterChar"/>
    <w:uiPriority w:val="99"/>
    <w:unhideWhenUsed/>
    <w:rsid w:val="00A413ED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41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9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2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66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886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44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576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7729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463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5600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7553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539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65186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604342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90320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9505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90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38394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7146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1186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615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5430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3569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9718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4020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84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658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9526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46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27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9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985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8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115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633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1852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8909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6150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4832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3696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2762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699097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3356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2931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5799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6026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45136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6684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05866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240"/>
                                                                                          <w:marBottom w:val="18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144489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24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216431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24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681526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24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0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46c89c-dcb9-4c48-938f-6286dae5abe1">
      <UserInfo>
        <DisplayName>Babatunde Ojewunmi BOJ</DisplayName>
        <AccountId>4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A9CAE1F10BD4408CC772EC778F949C" ma:contentTypeVersion="12" ma:contentTypeDescription="Create a new document." ma:contentTypeScope="" ma:versionID="0171612266dfb3d3bf66c729c5b56792">
  <xsd:schema xmlns:xsd="http://www.w3.org/2001/XMLSchema" xmlns:xs="http://www.w3.org/2001/XMLSchema" xmlns:p="http://schemas.microsoft.com/office/2006/metadata/properties" xmlns:ns2="4e1b9a4e-1b7e-48e3-837f-3fb798debda3" xmlns:ns3="8846c89c-dcb9-4c48-938f-6286dae5abe1" targetNamespace="http://schemas.microsoft.com/office/2006/metadata/properties" ma:root="true" ma:fieldsID="7ee473cd1b159c409cc44b66375eb90c" ns2:_="" ns3:_="">
    <xsd:import namespace="4e1b9a4e-1b7e-48e3-837f-3fb798debda3"/>
    <xsd:import namespace="8846c89c-dcb9-4c48-938f-6286dae5ab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b9a4e-1b7e-48e3-837f-3fb798debd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46c89c-dcb9-4c48-938f-6286dae5a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92879E-4A15-48DB-ADE1-D99A25DA03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D25D98-1697-461B-97C0-01F9D61B5B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CE874F-CE71-4247-A9AC-F4962C73137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kinners' Academ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ia Abubakr</dc:creator>
  <cp:keywords/>
  <dc:description/>
  <cp:lastModifiedBy>Mary Greco-Addo MGA</cp:lastModifiedBy>
  <cp:revision>5</cp:revision>
  <dcterms:created xsi:type="dcterms:W3CDTF">2021-03-04T10:18:00Z</dcterms:created>
  <dcterms:modified xsi:type="dcterms:W3CDTF">2021-04-20T09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A9CAE1F10BD4408CC772EC778F949C</vt:lpwstr>
  </property>
</Properties>
</file>